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06F2DA" w14:textId="77777777" w:rsidR="0045123D" w:rsidRDefault="0045123D">
      <w:pPr>
        <w:pStyle w:val="a4"/>
      </w:pPr>
    </w:p>
    <w:p w14:paraId="64DBD2D5" w14:textId="77777777" w:rsidR="0045123D" w:rsidRDefault="0045123D">
      <w:pPr>
        <w:pStyle w:val="a4"/>
      </w:pPr>
    </w:p>
    <w:p w14:paraId="4D8B2BB7" w14:textId="77777777" w:rsidR="0045123D" w:rsidRDefault="0045123D">
      <w:pPr>
        <w:pStyle w:val="a4"/>
      </w:pPr>
    </w:p>
    <w:p w14:paraId="2989C7CF" w14:textId="77777777" w:rsidR="0045123D" w:rsidRDefault="0045123D">
      <w:pPr>
        <w:pStyle w:val="a4"/>
      </w:pPr>
    </w:p>
    <w:p w14:paraId="15817798" w14:textId="6F18E804" w:rsidR="00D64906" w:rsidRPr="0045123D" w:rsidRDefault="00D62CB3">
      <w:pPr>
        <w:pStyle w:val="a4"/>
        <w:rPr>
          <w:color w:val="auto"/>
        </w:rPr>
      </w:pPr>
      <w:r w:rsidRPr="0045123D">
        <w:rPr>
          <w:color w:val="auto"/>
        </w:rPr>
        <w:t>Отчет к индивидуальному проекту (этап 6)</w:t>
      </w:r>
    </w:p>
    <w:p w14:paraId="22D5BF83" w14:textId="77777777" w:rsidR="00D64906" w:rsidRPr="0045123D" w:rsidRDefault="00D62CB3">
      <w:pPr>
        <w:pStyle w:val="a5"/>
        <w:rPr>
          <w:color w:val="auto"/>
        </w:rPr>
      </w:pPr>
      <w:r w:rsidRPr="0045123D">
        <w:rPr>
          <w:color w:val="auto"/>
        </w:rPr>
        <w:t>Операционные системы</w:t>
      </w:r>
    </w:p>
    <w:p w14:paraId="7D20CE64" w14:textId="0EF446D1" w:rsidR="00D64906" w:rsidRPr="0045123D" w:rsidRDefault="00D62CB3">
      <w:pPr>
        <w:pStyle w:val="Author"/>
        <w:rPr>
          <w:b/>
          <w:bCs/>
        </w:rPr>
      </w:pPr>
      <w:r w:rsidRPr="0045123D">
        <w:rPr>
          <w:b/>
          <w:bCs/>
        </w:rPr>
        <w:t>Морозова Ульяна Константиновна</w:t>
      </w:r>
    </w:p>
    <w:p w14:paraId="4C4D83F6" w14:textId="54CC4B82" w:rsidR="0045123D" w:rsidRDefault="0045123D" w:rsidP="0045123D">
      <w:pPr>
        <w:pStyle w:val="a0"/>
      </w:pPr>
    </w:p>
    <w:p w14:paraId="3C799D95" w14:textId="791931AE" w:rsidR="0045123D" w:rsidRDefault="0045123D">
      <w:r>
        <w:br w:type="page"/>
      </w:r>
    </w:p>
    <w:p w14:paraId="5693DF70" w14:textId="77777777" w:rsidR="0045123D" w:rsidRPr="0045123D" w:rsidRDefault="0045123D" w:rsidP="0045123D">
      <w:pPr>
        <w:pStyle w:val="a0"/>
      </w:pPr>
    </w:p>
    <w:p w14:paraId="6E9ACF4E" w14:textId="77777777" w:rsidR="00D64906" w:rsidRDefault="00D62CB3">
      <w:pPr>
        <w:pStyle w:val="1"/>
      </w:pPr>
      <w:bookmarkStart w:id="0" w:name="задание"/>
      <w:r>
        <w:t>Задание</w:t>
      </w:r>
    </w:p>
    <w:p w14:paraId="440FE2A4" w14:textId="77777777" w:rsidR="00D64906" w:rsidRDefault="00D62CB3">
      <w:pPr>
        <w:pStyle w:val="FirstParagraph"/>
      </w:pPr>
      <w:r>
        <w:t>Размещение двуязычного сайта на Github.</w:t>
      </w:r>
    </w:p>
    <w:p w14:paraId="3076786F" w14:textId="77777777" w:rsidR="00D64906" w:rsidRDefault="00D62CB3">
      <w:pPr>
        <w:pStyle w:val="Compact"/>
        <w:numPr>
          <w:ilvl w:val="0"/>
          <w:numId w:val="2"/>
        </w:numPr>
      </w:pPr>
      <w:r>
        <w:t>Сделать поддержку английского и русского языков.</w:t>
      </w:r>
    </w:p>
    <w:p w14:paraId="4BF6FF68" w14:textId="77777777" w:rsidR="00D64906" w:rsidRDefault="00D62CB3">
      <w:pPr>
        <w:pStyle w:val="Compact"/>
        <w:numPr>
          <w:ilvl w:val="0"/>
          <w:numId w:val="2"/>
        </w:numPr>
      </w:pPr>
      <w:r>
        <w:t>Разместить элементы сайта на обоих языках.</w:t>
      </w:r>
    </w:p>
    <w:p w14:paraId="5DB124C0" w14:textId="77777777" w:rsidR="00D64906" w:rsidRDefault="00D62CB3">
      <w:pPr>
        <w:pStyle w:val="Compact"/>
        <w:numPr>
          <w:ilvl w:val="0"/>
          <w:numId w:val="2"/>
        </w:numPr>
      </w:pPr>
      <w:r>
        <w:t>Разместить контент на обоих языках.</w:t>
      </w:r>
    </w:p>
    <w:p w14:paraId="6FDBD022" w14:textId="77777777" w:rsidR="00D64906" w:rsidRDefault="00D62CB3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14:paraId="648682F4" w14:textId="17556C91" w:rsidR="0045123D" w:rsidRDefault="00D62CB3" w:rsidP="0045123D">
      <w:pPr>
        <w:pStyle w:val="Compact"/>
        <w:numPr>
          <w:ilvl w:val="0"/>
          <w:numId w:val="2"/>
        </w:numPr>
      </w:pPr>
      <w:r>
        <w:t>Добавить пост на тему по выбору (на двух языках).</w:t>
      </w:r>
    </w:p>
    <w:p w14:paraId="4332AB93" w14:textId="5D76E58C" w:rsidR="0045123D" w:rsidRDefault="0045123D" w:rsidP="0045123D">
      <w:pPr>
        <w:pStyle w:val="Compact"/>
      </w:pPr>
    </w:p>
    <w:p w14:paraId="35511655" w14:textId="1FECBD1D" w:rsidR="0045123D" w:rsidRDefault="0045123D">
      <w:r>
        <w:br w:type="page"/>
      </w:r>
    </w:p>
    <w:p w14:paraId="581FD5C1" w14:textId="77777777" w:rsidR="0045123D" w:rsidRDefault="0045123D" w:rsidP="0045123D">
      <w:pPr>
        <w:pStyle w:val="Compact"/>
      </w:pPr>
    </w:p>
    <w:p w14:paraId="6C5FA1D9" w14:textId="77777777" w:rsidR="00D64906" w:rsidRDefault="00D62CB3">
      <w:pPr>
        <w:pStyle w:val="1"/>
      </w:pPr>
      <w:bookmarkStart w:id="1" w:name="выполнение"/>
      <w:bookmarkEnd w:id="0"/>
      <w:r>
        <w:t>Выполнение</w:t>
      </w:r>
    </w:p>
    <w:p w14:paraId="2BD0F2AD" w14:textId="77777777" w:rsidR="00D64906" w:rsidRDefault="00D62CB3">
      <w:pPr>
        <w:pStyle w:val="Compact"/>
        <w:numPr>
          <w:ilvl w:val="0"/>
          <w:numId w:val="3"/>
        </w:numPr>
      </w:pPr>
      <w:r>
        <w:t>Для поддержки двух языков, нужно в файле config/_default/languages.yaml указать вт</w:t>
      </w:r>
      <w:r>
        <w:t>орой язык (рис.1) и путь для каталога, в котором будет храниться контент на другом языке.</w:t>
      </w:r>
    </w:p>
    <w:p w14:paraId="00D7C243" w14:textId="77777777" w:rsidR="0045123D" w:rsidRDefault="00D62CB3" w:rsidP="0045123D">
      <w:pPr>
        <w:pStyle w:val="CaptionedFigure"/>
      </w:pPr>
      <w:r>
        <w:rPr>
          <w:noProof/>
        </w:rPr>
        <w:drawing>
          <wp:inline distT="0" distB="0" distL="0" distR="0" wp14:anchorId="37953A5A" wp14:editId="72EC56B3">
            <wp:extent cx="5334000" cy="2164232"/>
            <wp:effectExtent l="0" t="0" r="0" b="0"/>
            <wp:docPr id="22" name="Picture" descr="languages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9BF18" w14:textId="00CA4737" w:rsidR="00D64906" w:rsidRDefault="0045123D" w:rsidP="0045123D">
      <w:pPr>
        <w:pStyle w:val="CaptionedFigure"/>
      </w:pPr>
      <w:r>
        <w:t xml:space="preserve">Рис.1. </w:t>
      </w:r>
      <w:proofErr w:type="spellStart"/>
      <w:proofErr w:type="gramStart"/>
      <w:r w:rsidR="00D62CB3">
        <w:t>languages.yaml</w:t>
      </w:r>
      <w:proofErr w:type="spellEnd"/>
      <w:proofErr w:type="gramEnd"/>
    </w:p>
    <w:p w14:paraId="4CB4E7FD" w14:textId="77777777" w:rsidR="00D64906" w:rsidRDefault="00D62CB3">
      <w:pPr>
        <w:pStyle w:val="a0"/>
      </w:pPr>
      <w:r>
        <w:t>Т</w:t>
      </w:r>
      <w:r>
        <w:t xml:space="preserve">ак как изначально мой сайт был на английском языке, то я указала вторым языком русский. Затем создала в папке content два каталога en и ru (рис.2), </w:t>
      </w:r>
      <w:r>
        <w:t>в которых соответстсвенно будут храниться материалы на английском и русском языках.</w:t>
      </w:r>
    </w:p>
    <w:p w14:paraId="5334C0E2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6FC70038" wp14:editId="40605376">
            <wp:extent cx="3746500" cy="3924300"/>
            <wp:effectExtent l="0" t="0" r="0" b="0"/>
            <wp:docPr id="26" name="Picture" descr="cont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86E20" w14:textId="38C05FDF" w:rsidR="00D64906" w:rsidRDefault="0045123D">
      <w:pPr>
        <w:pStyle w:val="ImageCaption"/>
      </w:pPr>
      <w:r>
        <w:t xml:space="preserve">Рис.2. </w:t>
      </w:r>
      <w:proofErr w:type="spellStart"/>
      <w:r w:rsidR="00D62CB3">
        <w:t>content</w:t>
      </w:r>
      <w:proofErr w:type="spellEnd"/>
    </w:p>
    <w:p w14:paraId="6F059B29" w14:textId="77777777" w:rsidR="00D64906" w:rsidRDefault="00D62CB3">
      <w:pPr>
        <w:pStyle w:val="a0"/>
      </w:pPr>
      <w:r>
        <w:t>Помимо этого я продублировала файл config/_default/menus.yaml: один назвала menus.ru.yaml (рис.3), в котором указала названия главного меню на русском, другой пер</w:t>
      </w:r>
      <w:r>
        <w:t>еименновала menus.en.yaml, оставив его содержимое без изменений.</w:t>
      </w:r>
    </w:p>
    <w:p w14:paraId="451E766B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4A6EBE18" wp14:editId="157F6B99">
            <wp:extent cx="5334000" cy="4412074"/>
            <wp:effectExtent l="0" t="0" r="0" b="0"/>
            <wp:docPr id="30" name="Picture" descr="menus.ru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B1D0E5" w14:textId="69267CC0" w:rsidR="00D64906" w:rsidRDefault="0045123D">
      <w:pPr>
        <w:pStyle w:val="ImageCaption"/>
      </w:pPr>
      <w:r>
        <w:t xml:space="preserve">Рис.3. </w:t>
      </w:r>
      <w:proofErr w:type="spellStart"/>
      <w:proofErr w:type="gramStart"/>
      <w:r w:rsidR="00D62CB3">
        <w:t>menus.ru.yaml</w:t>
      </w:r>
      <w:proofErr w:type="spellEnd"/>
      <w:proofErr w:type="gramEnd"/>
    </w:p>
    <w:p w14:paraId="0CA7BBDC" w14:textId="77777777" w:rsidR="00D64906" w:rsidRDefault="00D62CB3">
      <w:pPr>
        <w:pStyle w:val="a0"/>
      </w:pPr>
      <w:r>
        <w:t>Также я создала в папке моего сайте каталог i18n и создала два файла en.yaml (рис.4) и ru.yaml (рис.5), чье содержимое я взяла из официальной документации к сайту Academic. Эт</w:t>
      </w:r>
      <w:r>
        <w:t>о нужно было сделать, чтобы, помимо основного контента, интерфейс также поддерживал два языка.</w:t>
      </w:r>
    </w:p>
    <w:p w14:paraId="19DE9228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544F8DFE" wp14:editId="0B073912">
            <wp:extent cx="5334000" cy="5665010"/>
            <wp:effectExtent l="0" t="0" r="0" b="0"/>
            <wp:docPr id="34" name="Picture" descr="en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9DAF5" w14:textId="414A87FB" w:rsidR="00D64906" w:rsidRDefault="0045123D">
      <w:pPr>
        <w:pStyle w:val="ImageCaption"/>
      </w:pPr>
      <w:r>
        <w:t xml:space="preserve">Рис.4. </w:t>
      </w:r>
      <w:proofErr w:type="spellStart"/>
      <w:proofErr w:type="gramStart"/>
      <w:r w:rsidR="00D62CB3">
        <w:t>en.yaml</w:t>
      </w:r>
      <w:proofErr w:type="spellEnd"/>
      <w:proofErr w:type="gramEnd"/>
    </w:p>
    <w:p w14:paraId="4B7194FD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2F251B51" wp14:editId="3D95B99C">
            <wp:extent cx="5334000" cy="4917531"/>
            <wp:effectExtent l="0" t="0" r="0" b="0"/>
            <wp:docPr id="38" name="Picture" descr="ru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D7949" w14:textId="1B6B7910" w:rsidR="00D64906" w:rsidRDefault="0045123D">
      <w:pPr>
        <w:pStyle w:val="ImageCaption"/>
      </w:pPr>
      <w:r>
        <w:t xml:space="preserve">Рис. 5. </w:t>
      </w:r>
      <w:proofErr w:type="spellStart"/>
      <w:proofErr w:type="gramStart"/>
      <w:r w:rsidR="00D62CB3">
        <w:t>ru.yaml</w:t>
      </w:r>
      <w:proofErr w:type="spellEnd"/>
      <w:proofErr w:type="gramEnd"/>
    </w:p>
    <w:p w14:paraId="05D2DB63" w14:textId="77777777" w:rsidR="00D64906" w:rsidRDefault="00D62CB3">
      <w:pPr>
        <w:pStyle w:val="Compact"/>
        <w:numPr>
          <w:ilvl w:val="0"/>
          <w:numId w:val="4"/>
        </w:numPr>
      </w:pPr>
      <w:r>
        <w:t>Затем продублировав содержимое папки en в папку ru, я перевела всё на русский язык. Отправила все изменения на GitHub и, дождавшись, пока Net</w:t>
      </w:r>
      <w:r>
        <w:t>lify построит мой сайт, проверила работу сайта (рис.6-10).</w:t>
      </w:r>
    </w:p>
    <w:p w14:paraId="05370DBB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33FE5E94" wp14:editId="407F237D">
            <wp:extent cx="5334000" cy="2808371"/>
            <wp:effectExtent l="0" t="0" r="0" b="0"/>
            <wp:docPr id="42" name="Picture" descr="Биограф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66B38" w14:textId="6DCEC6F9" w:rsidR="00D64906" w:rsidRDefault="0045123D">
      <w:pPr>
        <w:pStyle w:val="ImageCaption"/>
      </w:pPr>
      <w:r>
        <w:t xml:space="preserve">Рис.6. </w:t>
      </w:r>
      <w:r w:rsidR="00D62CB3">
        <w:t>Биография</w:t>
      </w:r>
    </w:p>
    <w:p w14:paraId="731C043B" w14:textId="77777777" w:rsidR="00D64906" w:rsidRDefault="00D62CB3">
      <w:pPr>
        <w:pStyle w:val="CaptionedFigure"/>
      </w:pPr>
      <w:r>
        <w:rPr>
          <w:noProof/>
        </w:rPr>
        <w:drawing>
          <wp:inline distT="0" distB="0" distL="0" distR="0" wp14:anchorId="68815670" wp14:editId="44DDF355">
            <wp:extent cx="5334000" cy="1850977"/>
            <wp:effectExtent l="0" t="0" r="0" b="0"/>
            <wp:docPr id="46" name="Picture" descr="Навы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B30D1" w14:textId="307D1B13" w:rsidR="00D64906" w:rsidRDefault="0045123D">
      <w:pPr>
        <w:pStyle w:val="ImageCaption"/>
      </w:pPr>
      <w:r>
        <w:t xml:space="preserve">Рис.7. </w:t>
      </w:r>
      <w:r w:rsidR="00D62CB3">
        <w:t>Навыки</w:t>
      </w:r>
    </w:p>
    <w:p w14:paraId="37EC6C43" w14:textId="77777777" w:rsidR="00D64906" w:rsidRDefault="00D62CB3">
      <w:pPr>
        <w:pStyle w:val="CaptionedFigure"/>
      </w:pPr>
      <w:r>
        <w:rPr>
          <w:noProof/>
        </w:rPr>
        <w:drawing>
          <wp:inline distT="0" distB="0" distL="0" distR="0" wp14:anchorId="11CCEC42" wp14:editId="7D90546C">
            <wp:extent cx="5334000" cy="2228279"/>
            <wp:effectExtent l="0" t="0" r="0" b="0"/>
            <wp:docPr id="50" name="Picture" descr="Опы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0211DF" w14:textId="6EB5BAC0" w:rsidR="00D64906" w:rsidRDefault="0045123D">
      <w:pPr>
        <w:pStyle w:val="ImageCaption"/>
      </w:pPr>
      <w:r>
        <w:t xml:space="preserve">Рис.8. </w:t>
      </w:r>
      <w:r w:rsidR="00D62CB3">
        <w:t>Опыт</w:t>
      </w:r>
    </w:p>
    <w:p w14:paraId="5E744F15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2503B922" wp14:editId="1AE2179C">
            <wp:extent cx="5334000" cy="2612096"/>
            <wp:effectExtent l="0" t="0" r="0" b="0"/>
            <wp:docPr id="54" name="Picture" descr="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AC5E0" w14:textId="4C5C508F" w:rsidR="00D64906" w:rsidRDefault="0045123D">
      <w:pPr>
        <w:pStyle w:val="ImageCaption"/>
      </w:pPr>
      <w:r>
        <w:t xml:space="preserve">Рис.9. </w:t>
      </w:r>
      <w:r w:rsidR="00D62CB3">
        <w:t>Посты</w:t>
      </w:r>
    </w:p>
    <w:p w14:paraId="4B55F5C5" w14:textId="77777777" w:rsidR="00D64906" w:rsidRDefault="00D62CB3">
      <w:pPr>
        <w:pStyle w:val="CaptionedFigure"/>
      </w:pPr>
      <w:r>
        <w:rPr>
          <w:noProof/>
        </w:rPr>
        <w:drawing>
          <wp:inline distT="0" distB="0" distL="0" distR="0" wp14:anchorId="6EB06F5F" wp14:editId="01AD7618">
            <wp:extent cx="5334000" cy="3185637"/>
            <wp:effectExtent l="0" t="0" r="0" b="0"/>
            <wp:docPr id="58" name="Picture" descr="Проек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266C6" w14:textId="261B8B3B" w:rsidR="00D64906" w:rsidRDefault="0045123D">
      <w:pPr>
        <w:pStyle w:val="ImageCaption"/>
      </w:pPr>
      <w:r>
        <w:t xml:space="preserve">Рис.10. </w:t>
      </w:r>
      <w:r w:rsidR="00D62CB3">
        <w:t>Проекты</w:t>
      </w:r>
    </w:p>
    <w:p w14:paraId="2BED9C76" w14:textId="77777777" w:rsidR="00D64906" w:rsidRDefault="00D62CB3">
      <w:pPr>
        <w:pStyle w:val="Compact"/>
        <w:numPr>
          <w:ilvl w:val="0"/>
          <w:numId w:val="5"/>
        </w:numPr>
      </w:pPr>
      <w:r>
        <w:t>Создала два файла постов и отредактировала их (рис.11-12). Потом перевела их на русский язык.</w:t>
      </w:r>
    </w:p>
    <w:p w14:paraId="55982F3C" w14:textId="77777777" w:rsidR="00D64906" w:rsidRDefault="00D62CB3">
      <w:pPr>
        <w:pStyle w:val="CaptionedFigure"/>
      </w:pPr>
      <w:r>
        <w:rPr>
          <w:noProof/>
        </w:rPr>
        <w:lastRenderedPageBreak/>
        <w:drawing>
          <wp:inline distT="0" distB="0" distL="0" distR="0" wp14:anchorId="76981D74" wp14:editId="44AEE7D3">
            <wp:extent cx="5334000" cy="2165195"/>
            <wp:effectExtent l="0" t="0" r="0" b="0"/>
            <wp:docPr id="62" name="Picture" descr="Файл post9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8FEDE" w14:textId="79693D17" w:rsidR="00D64906" w:rsidRDefault="0045123D">
      <w:pPr>
        <w:pStyle w:val="ImageCaption"/>
      </w:pPr>
      <w:r>
        <w:t xml:space="preserve">Рис.11. </w:t>
      </w:r>
      <w:r w:rsidR="00D62CB3">
        <w:t>Файл post9.md</w:t>
      </w:r>
    </w:p>
    <w:p w14:paraId="53365DF8" w14:textId="77777777" w:rsidR="00D64906" w:rsidRDefault="00D62CB3">
      <w:pPr>
        <w:pStyle w:val="CaptionedFigure"/>
      </w:pPr>
      <w:r>
        <w:rPr>
          <w:noProof/>
        </w:rPr>
        <w:drawing>
          <wp:inline distT="0" distB="0" distL="0" distR="0" wp14:anchorId="05005DCD" wp14:editId="7A1B3445">
            <wp:extent cx="5334000" cy="2893768"/>
            <wp:effectExtent l="0" t="0" r="0" b="0"/>
            <wp:docPr id="66" name="Picture" descr="Файл post10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FCC55" w14:textId="706FAC4F" w:rsidR="00D64906" w:rsidRDefault="0045123D">
      <w:pPr>
        <w:pStyle w:val="ImageCaption"/>
      </w:pPr>
      <w:r>
        <w:t xml:space="preserve">Рис.12. </w:t>
      </w:r>
      <w:r w:rsidR="00D62CB3">
        <w:t>Файл post10.md</w:t>
      </w:r>
    </w:p>
    <w:p w14:paraId="440EBF88" w14:textId="3038DE87" w:rsidR="00D64906" w:rsidRDefault="00D62CB3">
      <w:pPr>
        <w:pStyle w:val="a0"/>
      </w:pPr>
      <w:r>
        <w:t>Отправила на GitHub и посмотрела изменения на сайте (рис.1</w:t>
      </w:r>
      <w:r w:rsidR="0045123D">
        <w:t>3</w:t>
      </w:r>
      <w:r>
        <w:t>).</w:t>
      </w:r>
    </w:p>
    <w:p w14:paraId="04D69868" w14:textId="77777777" w:rsidR="00D64906" w:rsidRDefault="00D62CB3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00B1411E" wp14:editId="2B1BCDBA">
            <wp:extent cx="5334000" cy="2612096"/>
            <wp:effectExtent l="0" t="0" r="0" b="0"/>
            <wp:docPr id="69" name="Picture" descr="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37A172A6" w14:textId="410C3579" w:rsidR="00D64906" w:rsidRDefault="0045123D">
      <w:pPr>
        <w:pStyle w:val="ImageCaption"/>
      </w:pPr>
      <w:r>
        <w:t xml:space="preserve">Рис.13. </w:t>
      </w:r>
      <w:r w:rsidR="00D62CB3">
        <w:t>Посты</w:t>
      </w:r>
    </w:p>
    <w:p w14:paraId="45A4BB42" w14:textId="77777777" w:rsidR="0045123D" w:rsidRDefault="0045123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выводы"/>
      <w:bookmarkEnd w:id="1"/>
      <w:r>
        <w:br w:type="page"/>
      </w:r>
    </w:p>
    <w:p w14:paraId="47B80BDE" w14:textId="405CDD5B" w:rsidR="00D64906" w:rsidRDefault="00D62CB3">
      <w:pPr>
        <w:pStyle w:val="1"/>
      </w:pPr>
      <w:r>
        <w:lastRenderedPageBreak/>
        <w:t>Выводы</w:t>
      </w:r>
    </w:p>
    <w:p w14:paraId="7AAC1B03" w14:textId="77777777" w:rsidR="00D64906" w:rsidRDefault="00D62CB3">
      <w:pPr>
        <w:pStyle w:val="FirstParagraph"/>
      </w:pPr>
      <w:r>
        <w:t>Я разместила свой двуязычный сайт, перевела его соде</w:t>
      </w:r>
      <w:r>
        <w:t>ржимое на русский язык.</w:t>
      </w:r>
      <w:bookmarkStart w:id="4" w:name="refs"/>
      <w:bookmarkEnd w:id="3"/>
      <w:bookmarkEnd w:id="4"/>
    </w:p>
    <w:sectPr w:rsidR="00D649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4187B" w14:textId="77777777" w:rsidR="00D62CB3" w:rsidRDefault="00D62CB3">
      <w:pPr>
        <w:spacing w:after="0"/>
      </w:pPr>
      <w:r>
        <w:separator/>
      </w:r>
    </w:p>
  </w:endnote>
  <w:endnote w:type="continuationSeparator" w:id="0">
    <w:p w14:paraId="509488F4" w14:textId="77777777" w:rsidR="00D62CB3" w:rsidRDefault="00D62C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AE214" w14:textId="77777777" w:rsidR="00D62CB3" w:rsidRDefault="00D62CB3">
      <w:r>
        <w:separator/>
      </w:r>
    </w:p>
  </w:footnote>
  <w:footnote w:type="continuationSeparator" w:id="0">
    <w:p w14:paraId="4B2AF1FE" w14:textId="77777777" w:rsidR="00D62CB3" w:rsidRDefault="00D62C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B83C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AEE72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68420D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C58088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4906"/>
    <w:rsid w:val="0045123D"/>
    <w:rsid w:val="00D62CB3"/>
    <w:rsid w:val="00D6490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63961"/>
  <w15:docId w15:val="{796ED04F-3D98-4E97-A70A-FFD1E50E8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293</Words>
  <Characters>1672</Characters>
  <Application>Microsoft Office Word</Application>
  <DocSecurity>0</DocSecurity>
  <Lines>13</Lines>
  <Paragraphs>3</Paragraphs>
  <ScaleCrop>false</ScaleCrop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индивидуальному проекту (этап 6)</dc:title>
  <dc:creator>Морозова Ульяна Константиновна</dc:creator>
  <cp:keywords/>
  <cp:lastModifiedBy>Ульяна Морозова</cp:lastModifiedBy>
  <cp:revision>2</cp:revision>
  <dcterms:created xsi:type="dcterms:W3CDTF">2022-06-04T15:41:00Z</dcterms:created>
  <dcterms:modified xsi:type="dcterms:W3CDTF">2022-06-04T15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перационные системы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